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351AA" w:rsidP="009344FF">
      <w:r w:rsidRPr="003351AA">
        <w:t>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E6FBC" w:rsidRPr="002E6FBC" w:rsidRDefault="002E6FBC" w:rsidP="009344FF">
      <w:proofErr w:type="spellStart"/>
      <w:r w:rsidRPr="002E6FBC">
        <w:t>Dr.</w:t>
      </w:r>
      <w:proofErr w:type="spellEnd"/>
      <w:r w:rsidRPr="002E6FBC">
        <w:t xml:space="preserve"> </w:t>
      </w:r>
      <w:proofErr w:type="spellStart"/>
      <w:r w:rsidRPr="002E6FBC">
        <w:t>Bharatish</w:t>
      </w:r>
      <w:proofErr w:type="spellEnd"/>
      <w:r w:rsidRPr="002E6FBC">
        <w:t xml:space="preserve"> A, RV College of Engineering, India</w:t>
      </w:r>
      <w:bookmarkStart w:id="0" w:name="_GoBack"/>
      <w:bookmarkEnd w:id="0"/>
    </w:p>
    <w:sectPr w:rsidR="002E6FBC" w:rsidRPr="002E6F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wMTMyMjExNLc0NTBT0lEKTi0uzszPAykwrAUAaBRXkiwAAAA="/>
  </w:docVars>
  <w:rsids>
    <w:rsidRoot w:val="00A72896"/>
    <w:rsid w:val="002C0B2C"/>
    <w:rsid w:val="002E6FBC"/>
    <w:rsid w:val="003351AA"/>
    <w:rsid w:val="00656091"/>
    <w:rsid w:val="00821B8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AD088"/>
  <w15:docId w15:val="{FD4B415D-882C-4DD0-848B-A44D0239D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7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5-12T07:58:00Z</dcterms:modified>
</cp:coreProperties>
</file>